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3920C4" w14:textId="364EDD4C" w:rsidR="00204842" w:rsidRPr="00204842" w:rsidRDefault="00701BC9" w:rsidP="00091213">
      <w:pPr>
        <w:widowControl/>
        <w:wordWrap/>
        <w:autoSpaceDE/>
        <w:autoSpaceDN/>
        <w:spacing w:line="240" w:lineRule="auto"/>
        <w:rPr>
          <w:rFonts w:eastAsiaTheme="minorEastAsia" w:cs="Times New Roman"/>
          <w:sz w:val="20"/>
        </w:rPr>
      </w:pPr>
      <w:bookmarkStart w:id="0" w:name="_Hlk144123937"/>
      <w:r w:rsidRPr="006C7F39">
        <w:rPr>
          <w:rFonts w:cs="Times New Roman"/>
          <w:sz w:val="20"/>
        </w:rPr>
        <w:t xml:space="preserve">Supplementary Material </w:t>
      </w:r>
      <w:r w:rsidR="0045640C" w:rsidRPr="006C7F39">
        <w:rPr>
          <w:rFonts w:cs="Times New Roman"/>
          <w:sz w:val="20"/>
        </w:rPr>
        <w:t>2. Distribution of study population and LCCOW</w:t>
      </w:r>
      <w:r w:rsidR="0045640C" w:rsidRPr="006C7F39" w:rsidDel="00264897">
        <w:rPr>
          <w:rFonts w:cs="Times New Roman"/>
          <w:sz w:val="20"/>
        </w:rPr>
        <w:t xml:space="preserve"> </w:t>
      </w:r>
      <w:r w:rsidR="0045640C" w:rsidRPr="006C7F39">
        <w:rPr>
          <w:rFonts w:cs="Times New Roman"/>
          <w:sz w:val="20"/>
        </w:rPr>
        <w:t>by key covariates among EMS providers who worked overtime (N=514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545"/>
        <w:gridCol w:w="1057"/>
        <w:gridCol w:w="1640"/>
        <w:gridCol w:w="828"/>
      </w:tblGrid>
      <w:tr w:rsidR="0087053B" w:rsidRPr="00FF5A33" w14:paraId="3F0EDA86" w14:textId="77777777" w:rsidTr="00677D1E">
        <w:trPr>
          <w:trHeight w:val="182"/>
        </w:trPr>
        <w:tc>
          <w:tcPr>
            <w:tcW w:w="299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13FE266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DD1BC7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F7F6806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LCCOW</w:t>
            </w:r>
          </w:p>
        </w:tc>
        <w:tc>
          <w:tcPr>
            <w:tcW w:w="466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5C69A00" w14:textId="1D847C34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p-value</w:t>
            </w:r>
            <w:r w:rsidR="00D55749" w:rsidRPr="00D55749">
              <w:rPr>
                <w:rFonts w:cs="Times New Roman"/>
                <w:color w:val="000000"/>
                <w:kern w:val="0"/>
                <w:sz w:val="18"/>
                <w:szCs w:val="18"/>
                <w:vertAlign w:val="superscript"/>
              </w:rPr>
              <w:t>1</w:t>
            </w:r>
          </w:p>
        </w:tc>
      </w:tr>
      <w:tr w:rsidR="0087053B" w:rsidRPr="00FF5A33" w14:paraId="2D2DC8B6" w14:textId="77777777" w:rsidTr="00677D1E">
        <w:trPr>
          <w:trHeight w:val="47"/>
        </w:trPr>
        <w:tc>
          <w:tcPr>
            <w:tcW w:w="299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7E22F6E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426640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N (%)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9968B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N (%)</w:t>
            </w:r>
          </w:p>
        </w:tc>
        <w:tc>
          <w:tcPr>
            <w:tcW w:w="466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0F11E8D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012A203A" w14:textId="77777777" w:rsidTr="00677D1E">
        <w:trPr>
          <w:trHeight w:val="366"/>
        </w:trPr>
        <w:tc>
          <w:tcPr>
            <w:tcW w:w="29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79BE84" w14:textId="77777777" w:rsidR="0045640C" w:rsidRPr="00FF5A33" w:rsidRDefault="0045640C" w:rsidP="00BD5B2C">
            <w:pPr>
              <w:widowControl/>
              <w:wordWrap/>
              <w:autoSpaceDE/>
              <w:autoSpaceDN/>
              <w:spacing w:line="240" w:lineRule="auto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Overall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8EA3F8" w14:textId="77777777" w:rsidR="0045640C" w:rsidRPr="00FF5A33" w:rsidRDefault="0045640C" w:rsidP="00BD5B2C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514 (100.0)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54F04" w14:textId="77777777" w:rsidR="0045640C" w:rsidRPr="00FF5A33" w:rsidRDefault="0045640C" w:rsidP="00BD5B2C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75 (14.6)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2511D6" w14:textId="77777777" w:rsidR="0045640C" w:rsidRPr="00FF5A33" w:rsidRDefault="0045640C" w:rsidP="00BD5B2C">
            <w:pPr>
              <w:widowControl/>
              <w:wordWrap/>
              <w:autoSpaceDE/>
              <w:autoSpaceDN/>
              <w:spacing w:line="240" w:lineRule="auto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87053B" w:rsidRPr="00FF5A33" w14:paraId="267C14AD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3109C" w14:textId="5D63FE00" w:rsidR="0045640C" w:rsidRPr="00FF5A33" w:rsidRDefault="00723424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Theme="minorEastAsia" w:cs="Times New Roman" w:hint="eastAsia"/>
                <w:color w:val="000000"/>
                <w:kern w:val="0"/>
                <w:sz w:val="18"/>
                <w:szCs w:val="18"/>
              </w:rPr>
              <w:t>S</w:t>
            </w:r>
            <w:r>
              <w:rPr>
                <w:rFonts w:eastAsiaTheme="minorEastAsia" w:cs="Times New Roman"/>
                <w:color w:val="000000"/>
                <w:kern w:val="0"/>
                <w:sz w:val="18"/>
                <w:szCs w:val="18"/>
              </w:rPr>
              <w:t>ex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10BB7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B1EA8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EF31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0.706</w:t>
            </w:r>
          </w:p>
        </w:tc>
      </w:tr>
      <w:tr w:rsidR="0087053B" w:rsidRPr="00FF5A33" w14:paraId="6AE70222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FDA7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Male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CAA1C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431 (83.9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6E817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64 (14.8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2795F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4CEDBA1C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49BD46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Female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EF0810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83 (16.1)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151B49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1 (13.3)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C4B8AE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87053B" w:rsidRPr="00FF5A33" w14:paraId="23B4C5B4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9A846" w14:textId="32E718C8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Age (y</w:t>
            </w:r>
            <w:r w:rsidR="00723424">
              <w:rPr>
                <w:rFonts w:cs="Times New Roman"/>
                <w:color w:val="000000"/>
                <w:kern w:val="0"/>
                <w:sz w:val="18"/>
                <w:szCs w:val="18"/>
              </w:rPr>
              <w:t>r</w:t>
            </w: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9790C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57F40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F9570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0.503</w:t>
            </w:r>
          </w:p>
        </w:tc>
      </w:tr>
      <w:tr w:rsidR="0087053B" w:rsidRPr="00FF5A33" w14:paraId="0BA3B147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13FF6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21~30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FBBB3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10 (21.4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09B1F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4 (12.7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A69E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2159B776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494E9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31~35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1773F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206 (40.1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8AC76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27 (13.1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1F62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259607D1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000F0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36~40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0AD35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11 (21.6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1C908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21 (18.9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A1EA3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11760E78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B6A409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41~6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BFAF36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87 (16.9)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B15819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3 (14.9)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8D9ABC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87053B" w:rsidRPr="00FF5A33" w14:paraId="69E6AD6A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5C1D8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Household size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A7AC5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4C8C8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78C1A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0.236</w:t>
            </w:r>
          </w:p>
        </w:tc>
      </w:tr>
      <w:tr w:rsidR="0087053B" w:rsidRPr="00FF5A33" w14:paraId="4DCD6A50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7B1F8" w14:textId="4F9F8BD8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One</w:t>
            </w:r>
            <w:r w:rsidR="00723424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person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3579A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06 (20.6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486FD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20 (18.9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B5BCC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4662F67B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46AA8" w14:textId="580BAFDA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Two</w:t>
            </w:r>
            <w:r w:rsidR="00723424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people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CA8F0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18 (23.0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9ED55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2 (10.2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2B052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7E8C9251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6AB77" w14:textId="08A35D26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Three</w:t>
            </w:r>
            <w:r w:rsidR="00723424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people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CEBD0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30 (25.3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F86DE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22 (16.9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5D9AD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612165BB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630C6" w14:textId="10017B4D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Four</w:t>
            </w:r>
            <w:r w:rsidR="00723424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people</w:t>
            </w: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or more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1A05CE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60 (31.1)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5D7CA4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21 (13.1)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835A07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87053B" w:rsidRPr="00FF5A33" w14:paraId="3BF1530E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890B2" w14:textId="1694051B" w:rsidR="0045640C" w:rsidRPr="00FF5A33" w:rsidRDefault="00C71D43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C71D43">
              <w:rPr>
                <w:rFonts w:cs="Times New Roman"/>
                <w:color w:val="000000"/>
                <w:kern w:val="0"/>
                <w:sz w:val="18"/>
                <w:szCs w:val="18"/>
              </w:rPr>
              <w:t>Years of experience (yr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3EDBB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3FC71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86F43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0.435</w:t>
            </w:r>
          </w:p>
        </w:tc>
      </w:tr>
      <w:tr w:rsidR="0087053B" w:rsidRPr="00FF5A33" w14:paraId="640F0BC9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C0146" w14:textId="42F6BD95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</w:t>
            </w:r>
            <w:r w:rsidR="00C71D43" w:rsidRPr="00C71D43">
              <w:rPr>
                <w:rFonts w:cs="Times New Roman"/>
                <w:color w:val="000000"/>
                <w:kern w:val="0"/>
                <w:sz w:val="18"/>
                <w:szCs w:val="18"/>
              </w:rPr>
              <w:t>&lt;5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9B551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208 (40.5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DCAED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26 (12.5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D286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05E0ECFE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0532" w14:textId="334E9394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5~9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82D93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73 (33.7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3525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27 (15.6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8B6FD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10C127B9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08106" w14:textId="0FDB08C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10~1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29839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76 (14.8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6A2C4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5 (19.7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F0DCC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7E3F4981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1DAB2A" w14:textId="47AC690F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</w:t>
            </w:r>
            <w:r w:rsidR="00C71D43" w:rsidRPr="00C71D43">
              <w:rPr>
                <w:rFonts w:cs="Times New Roman" w:hint="eastAsia"/>
                <w:color w:val="000000"/>
                <w:kern w:val="0"/>
                <w:sz w:val="18"/>
                <w:szCs w:val="18"/>
              </w:rPr>
              <w:t>≥</w:t>
            </w:r>
            <w:r w:rsidR="00C71D43">
              <w:rPr>
                <w:rFonts w:cs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3C449F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57 (11.1)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2163D9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7 (12.3)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005EBC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87053B" w:rsidRPr="00FF5A33" w14:paraId="683A9923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3D9B1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Job rank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30A6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DFF83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008B2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0.605</w:t>
            </w:r>
          </w:p>
        </w:tc>
      </w:tr>
      <w:tr w:rsidR="0087053B" w:rsidRPr="00FF5A33" w14:paraId="0C93B433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1B2F3" w14:textId="7E9D8C50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</w:t>
            </w:r>
            <w:r w:rsidRPr="0026040B">
              <w:rPr>
                <w:rFonts w:cs="Times New Roman"/>
                <w:i/>
                <w:iCs/>
                <w:color w:val="000000"/>
                <w:kern w:val="0"/>
                <w:sz w:val="18"/>
                <w:szCs w:val="18"/>
              </w:rPr>
              <w:t>Sobang-sa</w:t>
            </w:r>
            <w:r w:rsidR="00D55749" w:rsidRPr="00D55749">
              <w:rPr>
                <w:rFonts w:cs="Times New Roman"/>
                <w:color w:val="000000"/>
                <w:kern w:val="0"/>
                <w:sz w:val="18"/>
                <w:szCs w:val="18"/>
                <w:vertAlign w:val="superscript"/>
              </w:rPr>
              <w:t>2</w:t>
            </w: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(lowest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AE8F2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74 (33.9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76F7E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22 (12.6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D1DFA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0837E552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4BABB" w14:textId="77777777" w:rsidR="0045640C" w:rsidRPr="0026040B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</w:t>
            </w:r>
            <w:r w:rsidRPr="0026040B">
              <w:rPr>
                <w:rFonts w:cs="Times New Roman"/>
                <w:i/>
                <w:iCs/>
                <w:color w:val="000000"/>
                <w:kern w:val="0"/>
                <w:sz w:val="18"/>
                <w:szCs w:val="18"/>
              </w:rPr>
              <w:t>Sobang-gyo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C663C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219 (42.6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ADE84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34 (15.5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75C2C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205767FE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52C64" w14:textId="77777777" w:rsidR="0045640C" w:rsidRPr="0026040B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</w:t>
            </w:r>
            <w:r w:rsidRPr="0026040B">
              <w:rPr>
                <w:rFonts w:cs="Times New Roman"/>
                <w:i/>
                <w:iCs/>
                <w:color w:val="000000"/>
                <w:kern w:val="0"/>
                <w:sz w:val="18"/>
                <w:szCs w:val="18"/>
              </w:rPr>
              <w:t>Sobang-jang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DB9C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91 (17.7)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9BD00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16 (17.6)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6DDC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7053B" w:rsidRPr="00FF5A33" w14:paraId="1D735425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D314C" w14:textId="77777777" w:rsidR="0045640C" w:rsidRPr="0026040B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 xml:space="preserve">   </w:t>
            </w:r>
            <w:r w:rsidRPr="0026040B">
              <w:rPr>
                <w:rFonts w:cs="Times New Roman"/>
                <w:i/>
                <w:iCs/>
                <w:color w:val="000000"/>
                <w:kern w:val="0"/>
                <w:sz w:val="18"/>
                <w:szCs w:val="18"/>
              </w:rPr>
              <w:t>Sobang-wi or higher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90906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30 (5.8)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FC11E7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3 (10.0)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47CC3F" w14:textId="77777777" w:rsidR="0045640C" w:rsidRPr="00FF5A3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18"/>
                <w:szCs w:val="18"/>
              </w:rPr>
            </w:pPr>
            <w:r w:rsidRPr="00FF5A33">
              <w:rPr>
                <w:rFonts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87053B" w:rsidRPr="00FF5A33" w14:paraId="05C8623C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0CF6CA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Received COVID-19 Screening test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64701C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2DBC02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9290C4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0.382</w:t>
            </w:r>
          </w:p>
        </w:tc>
      </w:tr>
      <w:tr w:rsidR="0087053B" w:rsidRPr="00FF5A33" w14:paraId="5C7BF08B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6D3FA8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No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1300226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257 (50.0)</w:t>
            </w: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9CF37DB" w14:textId="4BBF6526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34 (</w:t>
            </w:r>
            <w:r w:rsidR="005C031D">
              <w:rPr>
                <w:rFonts w:cs="Times New Roman"/>
                <w:sz w:val="18"/>
                <w:szCs w:val="18"/>
              </w:rPr>
              <w:t>13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5C031D">
              <w:rPr>
                <w:rFonts w:cs="Times New Roman"/>
                <w:sz w:val="18"/>
                <w:szCs w:val="18"/>
              </w:rPr>
              <w:t>2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9EB469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4AAA8517" w14:textId="77777777" w:rsidTr="00677D1E">
        <w:trPr>
          <w:trHeight w:val="226"/>
        </w:trPr>
        <w:tc>
          <w:tcPr>
            <w:tcW w:w="299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C7DA84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Yes</w:t>
            </w:r>
          </w:p>
        </w:tc>
        <w:tc>
          <w:tcPr>
            <w:tcW w:w="6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16C183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257 (50.0)</w:t>
            </w:r>
          </w:p>
        </w:tc>
        <w:tc>
          <w:tcPr>
            <w:tcW w:w="93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0A83F9" w14:textId="529313DA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41 (</w:t>
            </w:r>
            <w:r w:rsidR="005C031D">
              <w:rPr>
                <w:rFonts w:cs="Times New Roman"/>
                <w:sz w:val="18"/>
                <w:szCs w:val="18"/>
              </w:rPr>
              <w:t>1</w:t>
            </w:r>
            <w:r w:rsidR="00B465A2">
              <w:rPr>
                <w:rFonts w:cs="Times New Roman"/>
                <w:sz w:val="18"/>
                <w:szCs w:val="18"/>
              </w:rPr>
              <w:t>6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B465A2">
              <w:rPr>
                <w:rFonts w:cs="Times New Roman"/>
                <w:sz w:val="18"/>
                <w:szCs w:val="18"/>
              </w:rPr>
              <w:t>0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75C8F1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4021386C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C09E66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COVID-19-related self-quarantine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8956C5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D28162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BA60D3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0.474</w:t>
            </w:r>
          </w:p>
        </w:tc>
      </w:tr>
      <w:tr w:rsidR="0087053B" w:rsidRPr="00FF5A33" w14:paraId="51E38DC5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57E62CC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No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A10499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234 (45.5)</w:t>
            </w: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3A4F46" w14:textId="42D1656A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37 (</w:t>
            </w:r>
            <w:r w:rsidR="00514182">
              <w:rPr>
                <w:rFonts w:cs="Times New Roman"/>
                <w:sz w:val="18"/>
                <w:szCs w:val="18"/>
              </w:rPr>
              <w:t>15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514182">
              <w:rPr>
                <w:rFonts w:cs="Times New Roman"/>
                <w:sz w:val="18"/>
                <w:szCs w:val="18"/>
              </w:rPr>
              <w:t>8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002DA2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334E7C2A" w14:textId="77777777" w:rsidTr="00677D1E">
        <w:trPr>
          <w:trHeight w:val="226"/>
        </w:trPr>
        <w:tc>
          <w:tcPr>
            <w:tcW w:w="299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C2AA64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Yes</w:t>
            </w:r>
          </w:p>
        </w:tc>
        <w:tc>
          <w:tcPr>
            <w:tcW w:w="6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0F806A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280 (54.5)</w:t>
            </w:r>
          </w:p>
        </w:tc>
        <w:tc>
          <w:tcPr>
            <w:tcW w:w="93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BE444B" w14:textId="7BC83E64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38 (</w:t>
            </w:r>
            <w:r w:rsidR="00514182">
              <w:rPr>
                <w:rFonts w:cs="Times New Roman"/>
                <w:sz w:val="18"/>
                <w:szCs w:val="18"/>
              </w:rPr>
              <w:t>13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514182">
              <w:rPr>
                <w:rFonts w:cs="Times New Roman"/>
                <w:sz w:val="18"/>
                <w:szCs w:val="18"/>
              </w:rPr>
              <w:t>6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4EA64C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5528318E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FE26D4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Experience of COVID-19 infection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248F7A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A0E37B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43CD4F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0.308</w:t>
            </w:r>
          </w:p>
        </w:tc>
      </w:tr>
      <w:tr w:rsidR="0087053B" w:rsidRPr="00FF5A33" w14:paraId="3E083120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201F6F9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No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6C4E87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508 (98.8)</w:t>
            </w: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0D60FE" w14:textId="3D92341B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75 (</w:t>
            </w:r>
            <w:r w:rsidR="005014AA">
              <w:rPr>
                <w:rFonts w:cs="Times New Roman"/>
                <w:sz w:val="18"/>
                <w:szCs w:val="18"/>
              </w:rPr>
              <w:t>14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5014AA">
              <w:rPr>
                <w:rFonts w:cs="Times New Roman"/>
                <w:sz w:val="18"/>
                <w:szCs w:val="18"/>
              </w:rPr>
              <w:t>8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4ED9D8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04DA0FCB" w14:textId="77777777" w:rsidTr="00677D1E">
        <w:trPr>
          <w:trHeight w:val="226"/>
        </w:trPr>
        <w:tc>
          <w:tcPr>
            <w:tcW w:w="299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5163A0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Yes</w:t>
            </w:r>
          </w:p>
        </w:tc>
        <w:tc>
          <w:tcPr>
            <w:tcW w:w="6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67EA82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6 (1.2)</w:t>
            </w:r>
          </w:p>
        </w:tc>
        <w:tc>
          <w:tcPr>
            <w:tcW w:w="93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9C60F5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0 (0.0)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4067C7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2836BAA7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9C91B3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Experience of not going home after work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D8E4748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518B65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5D6D4B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0.534</w:t>
            </w:r>
          </w:p>
        </w:tc>
      </w:tr>
      <w:tr w:rsidR="0087053B" w:rsidRPr="00FF5A33" w14:paraId="6693FB2E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A35B6E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No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F75EBB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365 (71.0)</w:t>
            </w: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FA089E" w14:textId="2EC4EA14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51 (</w:t>
            </w:r>
            <w:r w:rsidR="003470BD">
              <w:rPr>
                <w:rFonts w:cs="Times New Roman"/>
                <w:sz w:val="18"/>
                <w:szCs w:val="18"/>
              </w:rPr>
              <w:t>14</w:t>
            </w:r>
            <w:r w:rsidRPr="00BD5CE4">
              <w:rPr>
                <w:rFonts w:cs="Times New Roman"/>
                <w:sz w:val="18"/>
                <w:szCs w:val="18"/>
              </w:rPr>
              <w:t>.0)</w:t>
            </w: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2989B0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228E6BBA" w14:textId="77777777" w:rsidTr="00677D1E">
        <w:trPr>
          <w:trHeight w:val="226"/>
        </w:trPr>
        <w:tc>
          <w:tcPr>
            <w:tcW w:w="299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17F02C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Yes</w:t>
            </w:r>
          </w:p>
        </w:tc>
        <w:tc>
          <w:tcPr>
            <w:tcW w:w="6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F65A75E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149 (29.0)</w:t>
            </w:r>
          </w:p>
        </w:tc>
        <w:tc>
          <w:tcPr>
            <w:tcW w:w="93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D2A3C1" w14:textId="1BE3B3D1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24 (</w:t>
            </w:r>
            <w:r w:rsidR="003470BD">
              <w:rPr>
                <w:rFonts w:cs="Times New Roman"/>
                <w:sz w:val="18"/>
                <w:szCs w:val="18"/>
              </w:rPr>
              <w:t>16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3470BD">
              <w:rPr>
                <w:rFonts w:cs="Times New Roman"/>
                <w:sz w:val="18"/>
                <w:szCs w:val="18"/>
              </w:rPr>
              <w:t>1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E0FE74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17B4FF51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C79244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Perceived increase in workload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43106C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D9D147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13E8D06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0.251</w:t>
            </w:r>
          </w:p>
        </w:tc>
      </w:tr>
      <w:tr w:rsidR="0087053B" w:rsidRPr="00FF5A33" w14:paraId="7EBA1EC5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B37BA1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No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9A819E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28 (5.4)</w:t>
            </w: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6B51BB" w14:textId="6515E620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2 (</w:t>
            </w:r>
            <w:r w:rsidR="000B1EF6">
              <w:rPr>
                <w:rFonts w:cs="Times New Roman"/>
                <w:sz w:val="18"/>
                <w:szCs w:val="18"/>
              </w:rPr>
              <w:t>7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0B1EF6">
              <w:rPr>
                <w:rFonts w:cs="Times New Roman"/>
                <w:sz w:val="18"/>
                <w:szCs w:val="18"/>
              </w:rPr>
              <w:t>1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2B49C7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2C5AB19C" w14:textId="77777777" w:rsidTr="00677D1E">
        <w:trPr>
          <w:trHeight w:val="226"/>
        </w:trPr>
        <w:tc>
          <w:tcPr>
            <w:tcW w:w="299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3B76B5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Yes</w:t>
            </w:r>
          </w:p>
        </w:tc>
        <w:tc>
          <w:tcPr>
            <w:tcW w:w="6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45E36F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486 (94.6)</w:t>
            </w:r>
          </w:p>
        </w:tc>
        <w:tc>
          <w:tcPr>
            <w:tcW w:w="93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32DF75" w14:textId="64ABE5C1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73 (</w:t>
            </w:r>
            <w:r w:rsidR="000B1EF6">
              <w:rPr>
                <w:rFonts w:cs="Times New Roman"/>
                <w:sz w:val="18"/>
                <w:szCs w:val="18"/>
              </w:rPr>
              <w:t>15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0B1EF6">
              <w:rPr>
                <w:rFonts w:cs="Times New Roman"/>
                <w:sz w:val="18"/>
                <w:szCs w:val="18"/>
              </w:rPr>
              <w:t>0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B365F0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2F4F1DD0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5C663F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Experience of lack of time for administrative work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CB37AF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240246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781F22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0.729</w:t>
            </w:r>
          </w:p>
        </w:tc>
      </w:tr>
      <w:tr w:rsidR="0087053B" w:rsidRPr="00FF5A33" w14:paraId="306CA48F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3792D3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No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086F76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32 (6.2)</w:t>
            </w: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A8CE4B" w14:textId="12DC7C91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4 (</w:t>
            </w:r>
            <w:r w:rsidR="000D3489">
              <w:rPr>
                <w:rFonts w:cs="Times New Roman"/>
                <w:sz w:val="18"/>
                <w:szCs w:val="18"/>
              </w:rPr>
              <w:t>12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0D3489">
              <w:rPr>
                <w:rFonts w:cs="Times New Roman"/>
                <w:sz w:val="18"/>
                <w:szCs w:val="18"/>
              </w:rPr>
              <w:t>5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FEF793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49212505" w14:textId="77777777" w:rsidTr="00677D1E">
        <w:trPr>
          <w:trHeight w:val="226"/>
        </w:trPr>
        <w:tc>
          <w:tcPr>
            <w:tcW w:w="299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F1D9D7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Yes</w:t>
            </w:r>
          </w:p>
        </w:tc>
        <w:tc>
          <w:tcPr>
            <w:tcW w:w="6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3EE96B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482 (93.8)</w:t>
            </w:r>
          </w:p>
        </w:tc>
        <w:tc>
          <w:tcPr>
            <w:tcW w:w="93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8D7F52" w14:textId="30B3F7C2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71 (</w:t>
            </w:r>
            <w:r w:rsidR="000D3489">
              <w:rPr>
                <w:rFonts w:cs="Times New Roman"/>
                <w:sz w:val="18"/>
                <w:szCs w:val="18"/>
              </w:rPr>
              <w:t>1</w:t>
            </w:r>
            <w:r w:rsidRPr="00BD5CE4">
              <w:rPr>
                <w:rFonts w:cs="Times New Roman"/>
                <w:sz w:val="18"/>
                <w:szCs w:val="18"/>
              </w:rPr>
              <w:t>4.7)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25A3146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679791B0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95FB73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Experience of difficulty in selecting a hospital to transfer a patient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DC1AF4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02FAF9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6317DF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0.601</w:t>
            </w:r>
          </w:p>
        </w:tc>
      </w:tr>
      <w:tr w:rsidR="0087053B" w:rsidRPr="00FF5A33" w14:paraId="2ACBA482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BCF84F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No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8ED3B4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11 (2.1)</w:t>
            </w: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5C7489" w14:textId="4E9B851C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1 (</w:t>
            </w:r>
            <w:r w:rsidR="00150AF3">
              <w:rPr>
                <w:rFonts w:cs="Times New Roman"/>
                <w:sz w:val="18"/>
                <w:szCs w:val="18"/>
              </w:rPr>
              <w:t>9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150AF3">
              <w:rPr>
                <w:rFonts w:cs="Times New Roman"/>
                <w:sz w:val="18"/>
                <w:szCs w:val="18"/>
              </w:rPr>
              <w:t>1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EF84F0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1517132B" w14:textId="77777777" w:rsidTr="00677D1E">
        <w:trPr>
          <w:trHeight w:val="226"/>
        </w:trPr>
        <w:tc>
          <w:tcPr>
            <w:tcW w:w="299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72E757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Yes</w:t>
            </w:r>
          </w:p>
        </w:tc>
        <w:tc>
          <w:tcPr>
            <w:tcW w:w="6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21E5D3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503 (97.9)</w:t>
            </w:r>
          </w:p>
        </w:tc>
        <w:tc>
          <w:tcPr>
            <w:tcW w:w="93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7A94BC" w14:textId="1DDA23ED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74 (</w:t>
            </w:r>
            <w:r w:rsidR="00150AF3">
              <w:rPr>
                <w:rFonts w:cs="Times New Roman"/>
                <w:sz w:val="18"/>
                <w:szCs w:val="18"/>
              </w:rPr>
              <w:t>14</w:t>
            </w:r>
            <w:r w:rsidRPr="00BD5CE4">
              <w:rPr>
                <w:rFonts w:cs="Times New Roman"/>
                <w:sz w:val="18"/>
                <w:szCs w:val="18"/>
              </w:rPr>
              <w:t>.7)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A8DC45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26BE1DF3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4712C4" w14:textId="6C96AAA4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Experience of transferring the patient to the outside of service area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A7C13F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AD51C5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26E223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0.337</w:t>
            </w:r>
          </w:p>
        </w:tc>
      </w:tr>
      <w:tr w:rsidR="0087053B" w:rsidRPr="00FF5A33" w14:paraId="0D3B2B33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8FC6D2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No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CB546F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16 (3.1)</w:t>
            </w: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73009C" w14:textId="6731547D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1 (</w:t>
            </w:r>
            <w:r w:rsidR="008506DD">
              <w:rPr>
                <w:rFonts w:cs="Times New Roman"/>
                <w:sz w:val="18"/>
                <w:szCs w:val="18"/>
              </w:rPr>
              <w:t>6</w:t>
            </w:r>
            <w:r w:rsidRPr="00BD5CE4">
              <w:rPr>
                <w:rFonts w:cs="Times New Roman"/>
                <w:sz w:val="18"/>
                <w:szCs w:val="18"/>
              </w:rPr>
              <w:t>.3)</w:t>
            </w: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EB5C28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34CA3464" w14:textId="77777777" w:rsidTr="00677D1E">
        <w:trPr>
          <w:trHeight w:val="226"/>
        </w:trPr>
        <w:tc>
          <w:tcPr>
            <w:tcW w:w="299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F4EDA3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Yes</w:t>
            </w:r>
          </w:p>
        </w:tc>
        <w:tc>
          <w:tcPr>
            <w:tcW w:w="6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4D6334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498 (96.9)</w:t>
            </w:r>
          </w:p>
        </w:tc>
        <w:tc>
          <w:tcPr>
            <w:tcW w:w="93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E38553" w14:textId="53B219BA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74 (</w:t>
            </w:r>
            <w:r w:rsidR="008506DD">
              <w:rPr>
                <w:rFonts w:cs="Times New Roman"/>
                <w:sz w:val="18"/>
                <w:szCs w:val="18"/>
              </w:rPr>
              <w:t>14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8506DD">
              <w:rPr>
                <w:rFonts w:cs="Times New Roman"/>
                <w:sz w:val="18"/>
                <w:szCs w:val="18"/>
              </w:rPr>
              <w:t>9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7EAD46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19DBB0BE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48B1A0" w14:textId="6F78783A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Experience of waiting more than an hour after transferring the patient to the hospital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D3240A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1A501A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7FBF54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0.678</w:t>
            </w:r>
          </w:p>
        </w:tc>
      </w:tr>
      <w:tr w:rsidR="0087053B" w:rsidRPr="00FF5A33" w14:paraId="5762B579" w14:textId="77777777" w:rsidTr="00677D1E">
        <w:trPr>
          <w:trHeight w:val="226"/>
        </w:trPr>
        <w:tc>
          <w:tcPr>
            <w:tcW w:w="29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18177B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No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4994D6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10 (1.9)</w:t>
            </w:r>
          </w:p>
        </w:tc>
        <w:tc>
          <w:tcPr>
            <w:tcW w:w="9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DFB6B4" w14:textId="367E2C9E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1 (</w:t>
            </w:r>
            <w:r w:rsidR="002B1A5B">
              <w:rPr>
                <w:rFonts w:cs="Times New Roman"/>
                <w:sz w:val="18"/>
                <w:szCs w:val="18"/>
              </w:rPr>
              <w:t>10</w:t>
            </w:r>
            <w:r w:rsidRPr="00BD5CE4">
              <w:rPr>
                <w:rFonts w:cs="Times New Roman"/>
                <w:sz w:val="18"/>
                <w:szCs w:val="18"/>
              </w:rPr>
              <w:t>.</w:t>
            </w:r>
            <w:r w:rsidR="002B1A5B">
              <w:rPr>
                <w:rFonts w:cs="Times New Roman"/>
                <w:sz w:val="18"/>
                <w:szCs w:val="18"/>
              </w:rPr>
              <w:t>0</w:t>
            </w:r>
            <w:r w:rsidRPr="00BD5CE4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70CC83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87053B" w:rsidRPr="00FF5A33" w14:paraId="6F82F778" w14:textId="77777777" w:rsidTr="00677D1E">
        <w:trPr>
          <w:trHeight w:val="226"/>
        </w:trPr>
        <w:tc>
          <w:tcPr>
            <w:tcW w:w="299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D8D4C7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 xml:space="preserve">   Yes</w:t>
            </w:r>
          </w:p>
        </w:tc>
        <w:tc>
          <w:tcPr>
            <w:tcW w:w="6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678666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504 (98.1)</w:t>
            </w:r>
          </w:p>
        </w:tc>
        <w:tc>
          <w:tcPr>
            <w:tcW w:w="93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9BC20F" w14:textId="5C2432E8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BD5CE4">
              <w:rPr>
                <w:rFonts w:cs="Times New Roman"/>
                <w:sz w:val="18"/>
                <w:szCs w:val="18"/>
              </w:rPr>
              <w:t>74 (</w:t>
            </w:r>
            <w:r w:rsidR="002B1A5B">
              <w:rPr>
                <w:rFonts w:cs="Times New Roman"/>
                <w:sz w:val="18"/>
                <w:szCs w:val="18"/>
              </w:rPr>
              <w:t>14</w:t>
            </w:r>
            <w:r w:rsidRPr="00BD5CE4">
              <w:rPr>
                <w:rFonts w:cs="Times New Roman"/>
                <w:sz w:val="18"/>
                <w:szCs w:val="18"/>
              </w:rPr>
              <w:t>.7)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7097F8" w14:textId="77777777" w:rsidR="00091213" w:rsidRPr="00BD5CE4" w:rsidRDefault="00091213" w:rsidP="0011436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091213" w:rsidRPr="00FF5A33" w14:paraId="1495D09A" w14:textId="77777777" w:rsidTr="00FD190A">
        <w:trPr>
          <w:trHeight w:val="226"/>
        </w:trPr>
        <w:tc>
          <w:tcPr>
            <w:tcW w:w="5000" w:type="pct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B6D6E7" w14:textId="4385C676" w:rsidR="00091213" w:rsidRPr="00E518BC" w:rsidRDefault="00646F3E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16"/>
                <w:szCs w:val="16"/>
              </w:rPr>
            </w:pPr>
            <w:r>
              <w:rPr>
                <w:rFonts w:cs="Myriad Pro"/>
                <w:color w:val="000000"/>
                <w:sz w:val="17"/>
                <w:szCs w:val="17"/>
              </w:rPr>
              <w:t xml:space="preserve">EMS, emergency medical services; COVID-19, coronavirus disease 2019; </w:t>
            </w:r>
            <w:r w:rsidR="00091213" w:rsidRPr="00E518BC">
              <w:rPr>
                <w:rFonts w:cs="Times New Roman"/>
                <w:kern w:val="0"/>
                <w:sz w:val="16"/>
                <w:szCs w:val="16"/>
              </w:rPr>
              <w:t>LCCOW</w:t>
            </w:r>
            <w:r>
              <w:rPr>
                <w:rFonts w:cs="Times New Roman"/>
                <w:kern w:val="0"/>
                <w:sz w:val="16"/>
                <w:szCs w:val="16"/>
              </w:rPr>
              <w:t>,</w:t>
            </w:r>
            <w:r w:rsidR="00091213" w:rsidRPr="00E518BC">
              <w:rPr>
                <w:rFonts w:cs="Times New Roman"/>
                <w:sz w:val="16"/>
                <w:szCs w:val="16"/>
              </w:rPr>
              <w:t xml:space="preserve"> </w:t>
            </w:r>
            <w:r w:rsidR="00091213" w:rsidRPr="00E518BC">
              <w:rPr>
                <w:rFonts w:cs="Times New Roman"/>
                <w:kern w:val="0"/>
                <w:sz w:val="16"/>
                <w:szCs w:val="16"/>
              </w:rPr>
              <w:t>lack of compensation for COVID-19-related overtime work</w:t>
            </w:r>
            <w:r w:rsidR="00091213" w:rsidRPr="00E518BC">
              <w:rPr>
                <w:rFonts w:cs="Times New Roman"/>
                <w:kern w:val="0"/>
                <w:sz w:val="16"/>
                <w:szCs w:val="16"/>
                <w:vertAlign w:val="superscript"/>
              </w:rPr>
              <w:br/>
            </w:r>
            <w:r w:rsidR="00D55749" w:rsidRPr="00E518BC">
              <w:rPr>
                <w:rFonts w:cs="Times New Roman"/>
                <w:kern w:val="0"/>
                <w:sz w:val="16"/>
                <w:szCs w:val="16"/>
                <w:vertAlign w:val="superscript"/>
              </w:rPr>
              <w:t>1</w:t>
            </w:r>
            <w:r w:rsidR="00091213" w:rsidRPr="00E518BC">
              <w:rPr>
                <w:rFonts w:cs="Times New Roman"/>
                <w:kern w:val="0"/>
                <w:sz w:val="16"/>
                <w:szCs w:val="16"/>
              </w:rPr>
              <w:t>P‐value of the chi‐square test comparing the prevalence of lack of compensation for COVID-19-related overtime work across different groups.</w:t>
            </w:r>
          </w:p>
          <w:p w14:paraId="0E5CAE42" w14:textId="59A0D029" w:rsidR="00D55749" w:rsidRPr="00D55749" w:rsidRDefault="00D55749" w:rsidP="0011436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sz w:val="16"/>
                <w:szCs w:val="16"/>
                <w:vertAlign w:val="superscript"/>
              </w:rPr>
            </w:pPr>
            <w:r w:rsidRPr="00E518BC">
              <w:rPr>
                <w:rFonts w:cs="Times New Roman"/>
                <w:sz w:val="16"/>
                <w:szCs w:val="16"/>
                <w:vertAlign w:val="superscript"/>
              </w:rPr>
              <w:t>2</w:t>
            </w:r>
            <w:r w:rsidRPr="00E518BC">
              <w:rPr>
                <w:rFonts w:cs="Times New Roman"/>
                <w:sz w:val="16"/>
                <w:szCs w:val="16"/>
              </w:rPr>
              <w:t>Lowest.</w:t>
            </w:r>
            <w:bookmarkStart w:id="1" w:name="_GoBack"/>
            <w:bookmarkEnd w:id="1"/>
          </w:p>
        </w:tc>
      </w:tr>
      <w:bookmarkEnd w:id="0"/>
    </w:tbl>
    <w:p w14:paraId="1FAB8318" w14:textId="6C2AA333" w:rsidR="00FD190A" w:rsidRPr="006725FD" w:rsidRDefault="00FD190A" w:rsidP="00340B69">
      <w:pPr>
        <w:widowControl/>
        <w:wordWrap/>
        <w:autoSpaceDE/>
        <w:autoSpaceDN/>
        <w:spacing w:line="240" w:lineRule="auto"/>
        <w:rPr>
          <w:rFonts w:eastAsiaTheme="minorEastAsia" w:cs="Times New Roman"/>
          <w:sz w:val="24"/>
          <w:szCs w:val="28"/>
        </w:rPr>
      </w:pPr>
    </w:p>
    <w:sectPr w:rsidR="00FD190A" w:rsidRPr="006725FD" w:rsidSect="007A1C7F">
      <w:pgSz w:w="11906" w:h="16838" w:code="9"/>
      <w:pgMar w:top="1418" w:right="1418" w:bottom="1418" w:left="1418" w:header="851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EA2F33" w14:textId="77777777" w:rsidR="00D53516" w:rsidRDefault="00D53516" w:rsidP="000A0E4E">
      <w:pPr>
        <w:spacing w:line="240" w:lineRule="auto"/>
      </w:pPr>
      <w:r>
        <w:separator/>
      </w:r>
    </w:p>
  </w:endnote>
  <w:endnote w:type="continuationSeparator" w:id="0">
    <w:p w14:paraId="78B34D42" w14:textId="77777777" w:rsidR="00D53516" w:rsidRDefault="00D53516" w:rsidP="000A0E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3671DD" w14:textId="77777777" w:rsidR="00D53516" w:rsidRDefault="00D53516" w:rsidP="000A0E4E">
      <w:pPr>
        <w:spacing w:line="240" w:lineRule="auto"/>
      </w:pPr>
      <w:r>
        <w:separator/>
      </w:r>
    </w:p>
  </w:footnote>
  <w:footnote w:type="continuationSeparator" w:id="0">
    <w:p w14:paraId="14137388" w14:textId="77777777" w:rsidR="00D53516" w:rsidRDefault="00D53516" w:rsidP="000A0E4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3C457E"/>
    <w:multiLevelType w:val="hybridMultilevel"/>
    <w:tmpl w:val="C2F4C53A"/>
    <w:lvl w:ilvl="0" w:tplc="B4EA0D9E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654C622E"/>
    <w:multiLevelType w:val="hybridMultilevel"/>
    <w:tmpl w:val="A89E1FC4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2">
    <w:nsid w:val="77060213"/>
    <w:multiLevelType w:val="hybridMultilevel"/>
    <w:tmpl w:val="5298152C"/>
    <w:lvl w:ilvl="0" w:tplc="D9F413F8">
      <w:start w:val="1"/>
      <w:numFmt w:val="decimalEnclosedCircle"/>
      <w:lvlText w:val="%1"/>
      <w:lvlJc w:val="left"/>
      <w:pPr>
        <w:ind w:left="760" w:hanging="360"/>
      </w:pPr>
      <w:rPr>
        <w:rFonts w:ascii="맑은 고딕" w:eastAsia="맑은 고딕" w:hAnsi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7C0D5BE3"/>
    <w:multiLevelType w:val="hybridMultilevel"/>
    <w:tmpl w:val="37924892"/>
    <w:lvl w:ilvl="0" w:tplc="DF3A4DB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MDC3NDY2NTY3NTFX0lEKTi0uzszPAykwNqgFAOaynMg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pwrfeeas5wra0e00ws5r0zr995re2ww259s&quot;&gt;My EndNote Library&lt;record-ids&gt;&lt;item&gt;1800&lt;/item&gt;&lt;item&gt;1801&lt;/item&gt;&lt;item&gt;1814&lt;/item&gt;&lt;/record-ids&gt;&lt;/item&gt;&lt;/Libraries&gt;"/>
  </w:docVars>
  <w:rsids>
    <w:rsidRoot w:val="00CC5AC7"/>
    <w:rsid w:val="00000E39"/>
    <w:rsid w:val="000129BE"/>
    <w:rsid w:val="00012FF3"/>
    <w:rsid w:val="00015046"/>
    <w:rsid w:val="000218DE"/>
    <w:rsid w:val="00023578"/>
    <w:rsid w:val="00027EBB"/>
    <w:rsid w:val="00030FBB"/>
    <w:rsid w:val="00035CED"/>
    <w:rsid w:val="00042DFA"/>
    <w:rsid w:val="00044BC8"/>
    <w:rsid w:val="000450D9"/>
    <w:rsid w:val="000454C3"/>
    <w:rsid w:val="000504B9"/>
    <w:rsid w:val="000523B6"/>
    <w:rsid w:val="0005642A"/>
    <w:rsid w:val="00064982"/>
    <w:rsid w:val="00065332"/>
    <w:rsid w:val="00091213"/>
    <w:rsid w:val="000A0DC7"/>
    <w:rsid w:val="000A0E4E"/>
    <w:rsid w:val="000A442D"/>
    <w:rsid w:val="000B0231"/>
    <w:rsid w:val="000B14D3"/>
    <w:rsid w:val="000B1D98"/>
    <w:rsid w:val="000B1EF6"/>
    <w:rsid w:val="000B288A"/>
    <w:rsid w:val="000C0DD0"/>
    <w:rsid w:val="000D3489"/>
    <w:rsid w:val="000D4ECA"/>
    <w:rsid w:val="000D7453"/>
    <w:rsid w:val="000E5E83"/>
    <w:rsid w:val="000F3C4D"/>
    <w:rsid w:val="0010237F"/>
    <w:rsid w:val="00102E99"/>
    <w:rsid w:val="00106A15"/>
    <w:rsid w:val="0010755E"/>
    <w:rsid w:val="00107E9B"/>
    <w:rsid w:val="001105DD"/>
    <w:rsid w:val="00112CEE"/>
    <w:rsid w:val="00117B70"/>
    <w:rsid w:val="00120BA1"/>
    <w:rsid w:val="00127679"/>
    <w:rsid w:val="00143664"/>
    <w:rsid w:val="00145547"/>
    <w:rsid w:val="00147A08"/>
    <w:rsid w:val="00150771"/>
    <w:rsid w:val="00150AF3"/>
    <w:rsid w:val="00150FB4"/>
    <w:rsid w:val="0017656B"/>
    <w:rsid w:val="00176594"/>
    <w:rsid w:val="00176DD2"/>
    <w:rsid w:val="00184BB5"/>
    <w:rsid w:val="00186752"/>
    <w:rsid w:val="00193E4B"/>
    <w:rsid w:val="00194618"/>
    <w:rsid w:val="001A2137"/>
    <w:rsid w:val="001A67B8"/>
    <w:rsid w:val="001B27F0"/>
    <w:rsid w:val="001B331D"/>
    <w:rsid w:val="001C25E1"/>
    <w:rsid w:val="001C2FBE"/>
    <w:rsid w:val="001C6263"/>
    <w:rsid w:val="001D2D0A"/>
    <w:rsid w:val="001D54A5"/>
    <w:rsid w:val="001F04CA"/>
    <w:rsid w:val="001F5D9B"/>
    <w:rsid w:val="00201CE8"/>
    <w:rsid w:val="00204842"/>
    <w:rsid w:val="00204F28"/>
    <w:rsid w:val="00205AFE"/>
    <w:rsid w:val="00227222"/>
    <w:rsid w:val="00233BFB"/>
    <w:rsid w:val="00234579"/>
    <w:rsid w:val="00234C5E"/>
    <w:rsid w:val="0026040B"/>
    <w:rsid w:val="0026538F"/>
    <w:rsid w:val="00266D0A"/>
    <w:rsid w:val="00266DEB"/>
    <w:rsid w:val="002676C3"/>
    <w:rsid w:val="0027125D"/>
    <w:rsid w:val="00281598"/>
    <w:rsid w:val="0028683C"/>
    <w:rsid w:val="002974B2"/>
    <w:rsid w:val="00297817"/>
    <w:rsid w:val="002B1A5B"/>
    <w:rsid w:val="002C3295"/>
    <w:rsid w:val="002C3587"/>
    <w:rsid w:val="002C6A96"/>
    <w:rsid w:val="002D530B"/>
    <w:rsid w:val="002E07CD"/>
    <w:rsid w:val="002F2E0F"/>
    <w:rsid w:val="00304F84"/>
    <w:rsid w:val="00310097"/>
    <w:rsid w:val="00310B1D"/>
    <w:rsid w:val="003265BA"/>
    <w:rsid w:val="003277DD"/>
    <w:rsid w:val="00340B69"/>
    <w:rsid w:val="00344640"/>
    <w:rsid w:val="003470BD"/>
    <w:rsid w:val="003509CE"/>
    <w:rsid w:val="00350C39"/>
    <w:rsid w:val="003553FF"/>
    <w:rsid w:val="00355BFD"/>
    <w:rsid w:val="00362E57"/>
    <w:rsid w:val="003646EF"/>
    <w:rsid w:val="0036525E"/>
    <w:rsid w:val="00365400"/>
    <w:rsid w:val="00373CF9"/>
    <w:rsid w:val="0038116E"/>
    <w:rsid w:val="00395C60"/>
    <w:rsid w:val="003A3A02"/>
    <w:rsid w:val="003A3FBB"/>
    <w:rsid w:val="003B68D4"/>
    <w:rsid w:val="003B7F69"/>
    <w:rsid w:val="003C3D56"/>
    <w:rsid w:val="003C58AA"/>
    <w:rsid w:val="003D466C"/>
    <w:rsid w:val="003E39E4"/>
    <w:rsid w:val="003F6E9B"/>
    <w:rsid w:val="003F6FFD"/>
    <w:rsid w:val="00403629"/>
    <w:rsid w:val="00406190"/>
    <w:rsid w:val="0040676F"/>
    <w:rsid w:val="00425C25"/>
    <w:rsid w:val="00425D5A"/>
    <w:rsid w:val="00425E40"/>
    <w:rsid w:val="004279B3"/>
    <w:rsid w:val="004312B5"/>
    <w:rsid w:val="00434FBB"/>
    <w:rsid w:val="00435D4E"/>
    <w:rsid w:val="004402FC"/>
    <w:rsid w:val="00447CCD"/>
    <w:rsid w:val="0045640C"/>
    <w:rsid w:val="00465C5D"/>
    <w:rsid w:val="00475772"/>
    <w:rsid w:val="00475971"/>
    <w:rsid w:val="00487AA6"/>
    <w:rsid w:val="004A5C48"/>
    <w:rsid w:val="004A69CE"/>
    <w:rsid w:val="004B336B"/>
    <w:rsid w:val="004C0187"/>
    <w:rsid w:val="004C537B"/>
    <w:rsid w:val="004C7D79"/>
    <w:rsid w:val="004D07C7"/>
    <w:rsid w:val="004D3022"/>
    <w:rsid w:val="004E27AA"/>
    <w:rsid w:val="004E7DF2"/>
    <w:rsid w:val="004F3349"/>
    <w:rsid w:val="004F6989"/>
    <w:rsid w:val="005014AA"/>
    <w:rsid w:val="00513B34"/>
    <w:rsid w:val="00514182"/>
    <w:rsid w:val="00514F49"/>
    <w:rsid w:val="00530BC5"/>
    <w:rsid w:val="005325E0"/>
    <w:rsid w:val="0053391D"/>
    <w:rsid w:val="00543FBB"/>
    <w:rsid w:val="005629B1"/>
    <w:rsid w:val="00564FEF"/>
    <w:rsid w:val="0057403D"/>
    <w:rsid w:val="0058407B"/>
    <w:rsid w:val="00586084"/>
    <w:rsid w:val="00590520"/>
    <w:rsid w:val="005B0BBC"/>
    <w:rsid w:val="005B2C00"/>
    <w:rsid w:val="005B5DB3"/>
    <w:rsid w:val="005C031D"/>
    <w:rsid w:val="005C077A"/>
    <w:rsid w:val="005C36C5"/>
    <w:rsid w:val="005D0C35"/>
    <w:rsid w:val="005D3819"/>
    <w:rsid w:val="00615DA9"/>
    <w:rsid w:val="0061611A"/>
    <w:rsid w:val="00633A57"/>
    <w:rsid w:val="00635CAC"/>
    <w:rsid w:val="006371A3"/>
    <w:rsid w:val="00646F3E"/>
    <w:rsid w:val="00655180"/>
    <w:rsid w:val="00660D41"/>
    <w:rsid w:val="0066395E"/>
    <w:rsid w:val="006658B0"/>
    <w:rsid w:val="00670136"/>
    <w:rsid w:val="006725FD"/>
    <w:rsid w:val="00673B19"/>
    <w:rsid w:val="00675E34"/>
    <w:rsid w:val="00677D1E"/>
    <w:rsid w:val="00681E8B"/>
    <w:rsid w:val="006852AC"/>
    <w:rsid w:val="006865A6"/>
    <w:rsid w:val="006A42B9"/>
    <w:rsid w:val="006A4AC2"/>
    <w:rsid w:val="006B2636"/>
    <w:rsid w:val="006C002C"/>
    <w:rsid w:val="006C7F39"/>
    <w:rsid w:val="006D0704"/>
    <w:rsid w:val="006D32A3"/>
    <w:rsid w:val="006D3A9D"/>
    <w:rsid w:val="006D6E4A"/>
    <w:rsid w:val="006E0043"/>
    <w:rsid w:val="006E1B8A"/>
    <w:rsid w:val="006E4901"/>
    <w:rsid w:val="006F12E4"/>
    <w:rsid w:val="006F6909"/>
    <w:rsid w:val="00700142"/>
    <w:rsid w:val="00701BC9"/>
    <w:rsid w:val="00705021"/>
    <w:rsid w:val="00714FD0"/>
    <w:rsid w:val="00723424"/>
    <w:rsid w:val="007237E6"/>
    <w:rsid w:val="00726F45"/>
    <w:rsid w:val="00731CF9"/>
    <w:rsid w:val="00732EFC"/>
    <w:rsid w:val="007409DB"/>
    <w:rsid w:val="0074472E"/>
    <w:rsid w:val="00745EAA"/>
    <w:rsid w:val="00750423"/>
    <w:rsid w:val="00751CD6"/>
    <w:rsid w:val="00764FCE"/>
    <w:rsid w:val="00771381"/>
    <w:rsid w:val="00776E45"/>
    <w:rsid w:val="007A1C7F"/>
    <w:rsid w:val="007A44B1"/>
    <w:rsid w:val="007C0436"/>
    <w:rsid w:val="007C0E39"/>
    <w:rsid w:val="007C2987"/>
    <w:rsid w:val="007C6816"/>
    <w:rsid w:val="007F074F"/>
    <w:rsid w:val="0080072D"/>
    <w:rsid w:val="008050E7"/>
    <w:rsid w:val="0080756E"/>
    <w:rsid w:val="00824F50"/>
    <w:rsid w:val="008256A9"/>
    <w:rsid w:val="008429D3"/>
    <w:rsid w:val="008506DD"/>
    <w:rsid w:val="00854535"/>
    <w:rsid w:val="00864010"/>
    <w:rsid w:val="0086620C"/>
    <w:rsid w:val="0086690D"/>
    <w:rsid w:val="0087053B"/>
    <w:rsid w:val="008720B9"/>
    <w:rsid w:val="0087770A"/>
    <w:rsid w:val="008B5983"/>
    <w:rsid w:val="008C452C"/>
    <w:rsid w:val="008D26BB"/>
    <w:rsid w:val="008D701A"/>
    <w:rsid w:val="008E3541"/>
    <w:rsid w:val="008E4C38"/>
    <w:rsid w:val="008F5AF2"/>
    <w:rsid w:val="008F7A07"/>
    <w:rsid w:val="009004A5"/>
    <w:rsid w:val="00902A93"/>
    <w:rsid w:val="009071FA"/>
    <w:rsid w:val="00920C88"/>
    <w:rsid w:val="009218EB"/>
    <w:rsid w:val="009228AA"/>
    <w:rsid w:val="0092702F"/>
    <w:rsid w:val="0093408F"/>
    <w:rsid w:val="00944061"/>
    <w:rsid w:val="0094527D"/>
    <w:rsid w:val="00945BA6"/>
    <w:rsid w:val="0095751F"/>
    <w:rsid w:val="00971771"/>
    <w:rsid w:val="00974C23"/>
    <w:rsid w:val="00982386"/>
    <w:rsid w:val="0098640A"/>
    <w:rsid w:val="009874F3"/>
    <w:rsid w:val="00993C08"/>
    <w:rsid w:val="009B0197"/>
    <w:rsid w:val="009C532D"/>
    <w:rsid w:val="009D3C1A"/>
    <w:rsid w:val="009E36A7"/>
    <w:rsid w:val="009E6E49"/>
    <w:rsid w:val="009F4600"/>
    <w:rsid w:val="009F53B6"/>
    <w:rsid w:val="00A07E02"/>
    <w:rsid w:val="00A11EC7"/>
    <w:rsid w:val="00A12FA7"/>
    <w:rsid w:val="00A15EED"/>
    <w:rsid w:val="00A251CB"/>
    <w:rsid w:val="00A27B58"/>
    <w:rsid w:val="00A40AD3"/>
    <w:rsid w:val="00A55C6D"/>
    <w:rsid w:val="00A64D96"/>
    <w:rsid w:val="00A667B9"/>
    <w:rsid w:val="00A6774E"/>
    <w:rsid w:val="00A705FA"/>
    <w:rsid w:val="00A74683"/>
    <w:rsid w:val="00A84869"/>
    <w:rsid w:val="00AA688F"/>
    <w:rsid w:val="00AA6ED2"/>
    <w:rsid w:val="00AB3688"/>
    <w:rsid w:val="00AB4134"/>
    <w:rsid w:val="00AC4D80"/>
    <w:rsid w:val="00AC57A1"/>
    <w:rsid w:val="00AD0AA9"/>
    <w:rsid w:val="00AD32EA"/>
    <w:rsid w:val="00AD5A01"/>
    <w:rsid w:val="00AE08CB"/>
    <w:rsid w:val="00AE09B0"/>
    <w:rsid w:val="00AF2B8C"/>
    <w:rsid w:val="00AF4A04"/>
    <w:rsid w:val="00B11039"/>
    <w:rsid w:val="00B15F83"/>
    <w:rsid w:val="00B32D10"/>
    <w:rsid w:val="00B36410"/>
    <w:rsid w:val="00B40612"/>
    <w:rsid w:val="00B41651"/>
    <w:rsid w:val="00B42611"/>
    <w:rsid w:val="00B42848"/>
    <w:rsid w:val="00B429C4"/>
    <w:rsid w:val="00B43B3D"/>
    <w:rsid w:val="00B45432"/>
    <w:rsid w:val="00B465A2"/>
    <w:rsid w:val="00B53591"/>
    <w:rsid w:val="00B535FF"/>
    <w:rsid w:val="00B57BB9"/>
    <w:rsid w:val="00B62462"/>
    <w:rsid w:val="00B639E2"/>
    <w:rsid w:val="00B65094"/>
    <w:rsid w:val="00B801CF"/>
    <w:rsid w:val="00B82DF6"/>
    <w:rsid w:val="00B97F09"/>
    <w:rsid w:val="00BA436C"/>
    <w:rsid w:val="00BA492D"/>
    <w:rsid w:val="00BA524D"/>
    <w:rsid w:val="00BA58B8"/>
    <w:rsid w:val="00BA7A43"/>
    <w:rsid w:val="00BB1E97"/>
    <w:rsid w:val="00BB61FD"/>
    <w:rsid w:val="00BD5B2C"/>
    <w:rsid w:val="00BD5CE4"/>
    <w:rsid w:val="00BD695C"/>
    <w:rsid w:val="00BE579F"/>
    <w:rsid w:val="00BF02A8"/>
    <w:rsid w:val="00BF46B2"/>
    <w:rsid w:val="00C02176"/>
    <w:rsid w:val="00C028E8"/>
    <w:rsid w:val="00C02B95"/>
    <w:rsid w:val="00C03088"/>
    <w:rsid w:val="00C0318B"/>
    <w:rsid w:val="00C07A33"/>
    <w:rsid w:val="00C11D83"/>
    <w:rsid w:val="00C16418"/>
    <w:rsid w:val="00C36F88"/>
    <w:rsid w:val="00C436CF"/>
    <w:rsid w:val="00C50D4A"/>
    <w:rsid w:val="00C608F9"/>
    <w:rsid w:val="00C65559"/>
    <w:rsid w:val="00C6792A"/>
    <w:rsid w:val="00C70895"/>
    <w:rsid w:val="00C71D43"/>
    <w:rsid w:val="00C80700"/>
    <w:rsid w:val="00C85A11"/>
    <w:rsid w:val="00C86129"/>
    <w:rsid w:val="00CA3588"/>
    <w:rsid w:val="00CC5AC7"/>
    <w:rsid w:val="00CD33ED"/>
    <w:rsid w:val="00CD5FF4"/>
    <w:rsid w:val="00CE25AA"/>
    <w:rsid w:val="00CE418A"/>
    <w:rsid w:val="00CE6225"/>
    <w:rsid w:val="00D07BBC"/>
    <w:rsid w:val="00D174AB"/>
    <w:rsid w:val="00D20C82"/>
    <w:rsid w:val="00D26F07"/>
    <w:rsid w:val="00D367ED"/>
    <w:rsid w:val="00D40BF4"/>
    <w:rsid w:val="00D43E44"/>
    <w:rsid w:val="00D45968"/>
    <w:rsid w:val="00D530AE"/>
    <w:rsid w:val="00D53516"/>
    <w:rsid w:val="00D55749"/>
    <w:rsid w:val="00D600D2"/>
    <w:rsid w:val="00D7202C"/>
    <w:rsid w:val="00D91EAD"/>
    <w:rsid w:val="00D965AF"/>
    <w:rsid w:val="00D9736A"/>
    <w:rsid w:val="00DA27B4"/>
    <w:rsid w:val="00DA3E5A"/>
    <w:rsid w:val="00DB768D"/>
    <w:rsid w:val="00DC4434"/>
    <w:rsid w:val="00DC7D54"/>
    <w:rsid w:val="00DD1201"/>
    <w:rsid w:val="00DD3987"/>
    <w:rsid w:val="00DF21AF"/>
    <w:rsid w:val="00E04828"/>
    <w:rsid w:val="00E20091"/>
    <w:rsid w:val="00E21F48"/>
    <w:rsid w:val="00E268B2"/>
    <w:rsid w:val="00E307A5"/>
    <w:rsid w:val="00E32967"/>
    <w:rsid w:val="00E32F8B"/>
    <w:rsid w:val="00E35F1C"/>
    <w:rsid w:val="00E44CFC"/>
    <w:rsid w:val="00E518BC"/>
    <w:rsid w:val="00E52BB6"/>
    <w:rsid w:val="00E54759"/>
    <w:rsid w:val="00E60CEB"/>
    <w:rsid w:val="00E65166"/>
    <w:rsid w:val="00E704FE"/>
    <w:rsid w:val="00E70A97"/>
    <w:rsid w:val="00E74D0C"/>
    <w:rsid w:val="00E870A5"/>
    <w:rsid w:val="00E8778D"/>
    <w:rsid w:val="00E9528B"/>
    <w:rsid w:val="00E96C25"/>
    <w:rsid w:val="00EB2B17"/>
    <w:rsid w:val="00EC185E"/>
    <w:rsid w:val="00ED0770"/>
    <w:rsid w:val="00ED09B3"/>
    <w:rsid w:val="00ED721B"/>
    <w:rsid w:val="00EE1E89"/>
    <w:rsid w:val="00EE56A9"/>
    <w:rsid w:val="00EE68E8"/>
    <w:rsid w:val="00EF3F3B"/>
    <w:rsid w:val="00EF5E1F"/>
    <w:rsid w:val="00EF69F4"/>
    <w:rsid w:val="00F12772"/>
    <w:rsid w:val="00F1340C"/>
    <w:rsid w:val="00F161CB"/>
    <w:rsid w:val="00F213D1"/>
    <w:rsid w:val="00F22AEA"/>
    <w:rsid w:val="00F252DE"/>
    <w:rsid w:val="00F252F0"/>
    <w:rsid w:val="00F442B7"/>
    <w:rsid w:val="00F445EE"/>
    <w:rsid w:val="00F45634"/>
    <w:rsid w:val="00F47CC6"/>
    <w:rsid w:val="00F577ED"/>
    <w:rsid w:val="00F86871"/>
    <w:rsid w:val="00F96E8A"/>
    <w:rsid w:val="00FA0AAE"/>
    <w:rsid w:val="00FA2F08"/>
    <w:rsid w:val="00FB1D5A"/>
    <w:rsid w:val="00FD190A"/>
    <w:rsid w:val="00FD1B26"/>
    <w:rsid w:val="00FD24AB"/>
    <w:rsid w:val="00FD574B"/>
    <w:rsid w:val="00FD6B2B"/>
    <w:rsid w:val="00FE2505"/>
    <w:rsid w:val="00FE2F65"/>
    <w:rsid w:val="00FE6091"/>
    <w:rsid w:val="00FF1F1E"/>
    <w:rsid w:val="00FF21D3"/>
    <w:rsid w:val="00FF432B"/>
    <w:rsid w:val="00FF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D87B2D"/>
  <w15:chartTrackingRefBased/>
  <w15:docId w15:val="{18CC0066-C8AC-4DEE-B195-ADAEA8BCC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702F"/>
    <w:pPr>
      <w:widowControl w:val="0"/>
      <w:wordWrap w:val="0"/>
      <w:autoSpaceDE w:val="0"/>
      <w:autoSpaceDN w:val="0"/>
      <w:spacing w:after="0" w:line="480" w:lineRule="auto"/>
    </w:pPr>
    <w:rPr>
      <w:rFonts w:ascii="Times New Roman" w:eastAsia="Times New Roman" w:hAnsi="Times New Roman"/>
      <w:sz w:val="22"/>
    </w:rPr>
  </w:style>
  <w:style w:type="paragraph" w:styleId="1">
    <w:name w:val="heading 1"/>
    <w:basedOn w:val="a"/>
    <w:next w:val="a"/>
    <w:link w:val="1Char"/>
    <w:uiPriority w:val="9"/>
    <w:qFormat/>
    <w:rsid w:val="004C0187"/>
    <w:pPr>
      <w:keepNext/>
      <w:outlineLvl w:val="0"/>
    </w:pPr>
    <w:rPr>
      <w:rFonts w:eastAsiaTheme="majorEastAsia" w:cstheme="majorBidi"/>
      <w:b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702F"/>
    <w:pPr>
      <w:keepNext/>
      <w:outlineLvl w:val="1"/>
    </w:pPr>
    <w:rPr>
      <w:rFonts w:cstheme="majorBidi"/>
      <w:b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92702F"/>
    <w:pPr>
      <w:keepNext/>
      <w:outlineLvl w:val="2"/>
    </w:pPr>
    <w:rPr>
      <w:rFonts w:eastAsiaTheme="majorEastAsia" w:cstheme="majorBidi"/>
      <w:b/>
      <w:i/>
      <w:sz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945BA6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C5A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제목 1 Char"/>
    <w:basedOn w:val="a0"/>
    <w:link w:val="1"/>
    <w:uiPriority w:val="9"/>
    <w:rsid w:val="004C0187"/>
    <w:rPr>
      <w:rFonts w:ascii="Times New Roman" w:eastAsiaTheme="majorEastAsia" w:hAnsi="Times New Roman" w:cstheme="majorBidi"/>
      <w:b/>
      <w:sz w:val="28"/>
      <w:szCs w:val="28"/>
    </w:rPr>
  </w:style>
  <w:style w:type="paragraph" w:styleId="a4">
    <w:name w:val="Date"/>
    <w:basedOn w:val="a"/>
    <w:next w:val="a"/>
    <w:link w:val="Char"/>
    <w:uiPriority w:val="99"/>
    <w:semiHidden/>
    <w:unhideWhenUsed/>
    <w:rsid w:val="00CC5AC7"/>
  </w:style>
  <w:style w:type="character" w:customStyle="1" w:styleId="Char">
    <w:name w:val="날짜 Char"/>
    <w:basedOn w:val="a0"/>
    <w:link w:val="a4"/>
    <w:uiPriority w:val="99"/>
    <w:semiHidden/>
    <w:rsid w:val="00CC5AC7"/>
  </w:style>
  <w:style w:type="paragraph" w:styleId="a5">
    <w:name w:val="header"/>
    <w:basedOn w:val="a"/>
    <w:link w:val="Char0"/>
    <w:uiPriority w:val="99"/>
    <w:unhideWhenUsed/>
    <w:rsid w:val="00CC5AC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CC5AC7"/>
  </w:style>
  <w:style w:type="paragraph" w:styleId="a6">
    <w:name w:val="footer"/>
    <w:basedOn w:val="a"/>
    <w:link w:val="Char1"/>
    <w:uiPriority w:val="99"/>
    <w:unhideWhenUsed/>
    <w:rsid w:val="00CC5AC7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CC5AC7"/>
  </w:style>
  <w:style w:type="paragraph" w:customStyle="1" w:styleId="abst">
    <w:name w:val="abst"/>
    <w:basedOn w:val="a"/>
    <w:link w:val="abstChar"/>
    <w:rsid w:val="00CC5AC7"/>
    <w:pPr>
      <w:widowControl/>
      <w:wordWrap/>
      <w:autoSpaceDE/>
      <w:autoSpaceDN/>
    </w:pPr>
    <w:rPr>
      <w:rFonts w:eastAsia="Arial Unicode MS" w:cs="Times New Roman"/>
      <w:b/>
    </w:rPr>
  </w:style>
  <w:style w:type="character" w:customStyle="1" w:styleId="abstChar">
    <w:name w:val="abst Char"/>
    <w:basedOn w:val="a0"/>
    <w:link w:val="abst"/>
    <w:rsid w:val="00CC5AC7"/>
    <w:rPr>
      <w:rFonts w:ascii="Times New Roman" w:eastAsia="Arial Unicode MS" w:hAnsi="Times New Roman" w:cs="Times New Roman"/>
      <w:b/>
    </w:rPr>
  </w:style>
  <w:style w:type="paragraph" w:styleId="TOC">
    <w:name w:val="TOC Heading"/>
    <w:basedOn w:val="1"/>
    <w:next w:val="a"/>
    <w:uiPriority w:val="39"/>
    <w:semiHidden/>
    <w:unhideWhenUsed/>
    <w:qFormat/>
    <w:rsid w:val="00CC5AC7"/>
    <w:pPr>
      <w:keepLines/>
      <w:widowControl/>
      <w:wordWrap/>
      <w:autoSpaceDE/>
      <w:autoSpaceDN/>
      <w:spacing w:before="480"/>
      <w:jc w:val="left"/>
      <w:outlineLvl w:val="9"/>
    </w:pPr>
    <w:rPr>
      <w:b w:val="0"/>
      <w:bCs/>
      <w:color w:val="2F5496" w:themeColor="accent1" w:themeShade="BF"/>
      <w:kern w:val="0"/>
    </w:rPr>
  </w:style>
  <w:style w:type="paragraph" w:styleId="a7">
    <w:name w:val="Balloon Text"/>
    <w:basedOn w:val="a"/>
    <w:link w:val="Char2"/>
    <w:uiPriority w:val="99"/>
    <w:semiHidden/>
    <w:unhideWhenUsed/>
    <w:rsid w:val="00CC5AC7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CC5AC7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List Paragraph"/>
    <w:basedOn w:val="a"/>
    <w:uiPriority w:val="34"/>
    <w:qFormat/>
    <w:rsid w:val="00CC5AC7"/>
    <w:pPr>
      <w:spacing w:after="160" w:line="259" w:lineRule="auto"/>
      <w:ind w:leftChars="400" w:left="800"/>
    </w:pPr>
  </w:style>
  <w:style w:type="paragraph" w:styleId="a9">
    <w:name w:val="caption"/>
    <w:basedOn w:val="a"/>
    <w:next w:val="a"/>
    <w:uiPriority w:val="35"/>
    <w:unhideWhenUsed/>
    <w:qFormat/>
    <w:rsid w:val="00CC5AC7"/>
    <w:rPr>
      <w:b/>
      <w:bCs/>
      <w:szCs w:val="20"/>
    </w:rPr>
  </w:style>
  <w:style w:type="paragraph" w:customStyle="1" w:styleId="xl68">
    <w:name w:val="xl68"/>
    <w:basedOn w:val="a"/>
    <w:rsid w:val="00CC5AC7"/>
    <w:pPr>
      <w:wordWrap/>
      <w:spacing w:line="240" w:lineRule="auto"/>
      <w:jc w:val="center"/>
      <w:textAlignment w:val="center"/>
    </w:pPr>
    <w:rPr>
      <w:rFonts w:ascii="굴림" w:eastAsia="굴림" w:hAnsi="굴림" w:cs="굴림"/>
      <w:color w:val="000000"/>
      <w:kern w:val="0"/>
    </w:rPr>
  </w:style>
  <w:style w:type="paragraph" w:customStyle="1" w:styleId="xl69">
    <w:name w:val="xl69"/>
    <w:basedOn w:val="a"/>
    <w:rsid w:val="00CC5AC7"/>
    <w:pPr>
      <w:wordWrap/>
      <w:spacing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styleId="aa">
    <w:name w:val="footnote text"/>
    <w:basedOn w:val="a"/>
    <w:link w:val="Char3"/>
    <w:uiPriority w:val="99"/>
    <w:semiHidden/>
    <w:unhideWhenUsed/>
    <w:rsid w:val="00CC5AC7"/>
    <w:pPr>
      <w:snapToGrid w:val="0"/>
      <w:jc w:val="left"/>
    </w:pPr>
  </w:style>
  <w:style w:type="character" w:customStyle="1" w:styleId="Char3">
    <w:name w:val="각주 텍스트 Char"/>
    <w:basedOn w:val="a0"/>
    <w:link w:val="aa"/>
    <w:uiPriority w:val="99"/>
    <w:semiHidden/>
    <w:rsid w:val="00CC5AC7"/>
  </w:style>
  <w:style w:type="character" w:styleId="ab">
    <w:name w:val="footnote reference"/>
    <w:basedOn w:val="a0"/>
    <w:uiPriority w:val="99"/>
    <w:semiHidden/>
    <w:unhideWhenUsed/>
    <w:rsid w:val="00CC5AC7"/>
    <w:rPr>
      <w:vertAlign w:val="superscript"/>
    </w:rPr>
  </w:style>
  <w:style w:type="paragraph" w:customStyle="1" w:styleId="EndNoteBibliographyTitle">
    <w:name w:val="EndNote Bibliography Title"/>
    <w:basedOn w:val="a"/>
    <w:link w:val="EndNoteBibliographyTitleChar"/>
    <w:rsid w:val="00CC5AC7"/>
    <w:pPr>
      <w:jc w:val="center"/>
    </w:pPr>
    <w:rPr>
      <w:rFonts w:ascii="맑은 고딕" w:eastAsia="맑은 고딕" w:hAnsi="맑은 고딕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CC5AC7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CC5AC7"/>
    <w:pPr>
      <w:spacing w:line="240" w:lineRule="auto"/>
      <w:jc w:val="distribute"/>
    </w:pPr>
    <w:rPr>
      <w:rFonts w:ascii="맑은 고딕" w:eastAsia="맑은 고딕" w:hAnsi="맑은 고딕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CC5AC7"/>
    <w:rPr>
      <w:rFonts w:ascii="맑은 고딕" w:eastAsia="맑은 고딕" w:hAnsi="맑은 고딕"/>
      <w:noProof/>
    </w:rPr>
  </w:style>
  <w:style w:type="paragraph" w:styleId="ac">
    <w:name w:val="Normal (Web)"/>
    <w:basedOn w:val="a"/>
    <w:uiPriority w:val="99"/>
    <w:unhideWhenUsed/>
    <w:rsid w:val="00CC5AC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CC5AC7"/>
    <w:rPr>
      <w:sz w:val="18"/>
      <w:szCs w:val="18"/>
    </w:rPr>
  </w:style>
  <w:style w:type="paragraph" w:styleId="ae">
    <w:name w:val="annotation text"/>
    <w:basedOn w:val="a"/>
    <w:link w:val="Char4"/>
    <w:uiPriority w:val="99"/>
    <w:semiHidden/>
    <w:unhideWhenUsed/>
    <w:rsid w:val="00CC5AC7"/>
    <w:pPr>
      <w:jc w:val="left"/>
    </w:pPr>
  </w:style>
  <w:style w:type="character" w:customStyle="1" w:styleId="Char4">
    <w:name w:val="메모 텍스트 Char"/>
    <w:basedOn w:val="a0"/>
    <w:link w:val="ae"/>
    <w:uiPriority w:val="99"/>
    <w:semiHidden/>
    <w:rsid w:val="00CC5AC7"/>
  </w:style>
  <w:style w:type="paragraph" w:styleId="af">
    <w:name w:val="annotation subject"/>
    <w:basedOn w:val="ae"/>
    <w:next w:val="ae"/>
    <w:link w:val="Char5"/>
    <w:uiPriority w:val="99"/>
    <w:semiHidden/>
    <w:unhideWhenUsed/>
    <w:rsid w:val="00CC5AC7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CC5AC7"/>
    <w:rPr>
      <w:b/>
      <w:bCs/>
    </w:rPr>
  </w:style>
  <w:style w:type="paragraph" w:customStyle="1" w:styleId="Abstract">
    <w:name w:val="Abstract"/>
    <w:basedOn w:val="a"/>
    <w:next w:val="a"/>
    <w:rsid w:val="009D3C1A"/>
    <w:pPr>
      <w:widowControl/>
      <w:wordWrap/>
      <w:autoSpaceDE/>
      <w:autoSpaceDN/>
      <w:spacing w:before="360" w:after="300" w:line="360" w:lineRule="auto"/>
      <w:ind w:left="720" w:right="567"/>
      <w:jc w:val="left"/>
    </w:pPr>
    <w:rPr>
      <w:rFonts w:cs="Times New Roman"/>
      <w:kern w:val="0"/>
      <w:szCs w:val="24"/>
      <w:lang w:val="en-GB" w:eastAsia="en-GB"/>
    </w:rPr>
  </w:style>
  <w:style w:type="character" w:customStyle="1" w:styleId="2Char">
    <w:name w:val="제목 2 Char"/>
    <w:basedOn w:val="a0"/>
    <w:link w:val="2"/>
    <w:uiPriority w:val="9"/>
    <w:rsid w:val="0092702F"/>
    <w:rPr>
      <w:rFonts w:ascii="Times New Roman" w:eastAsia="Times New Roman" w:hAnsi="Times New Roman" w:cstheme="majorBidi"/>
      <w:b/>
      <w:sz w:val="24"/>
    </w:rPr>
  </w:style>
  <w:style w:type="character" w:customStyle="1" w:styleId="3Char">
    <w:name w:val="제목 3 Char"/>
    <w:basedOn w:val="a0"/>
    <w:link w:val="3"/>
    <w:uiPriority w:val="9"/>
    <w:rsid w:val="0092702F"/>
    <w:rPr>
      <w:rFonts w:ascii="Times New Roman" w:eastAsiaTheme="majorEastAsia" w:hAnsi="Times New Roman" w:cstheme="majorBidi"/>
      <w:b/>
      <w:i/>
      <w:sz w:val="24"/>
    </w:rPr>
  </w:style>
  <w:style w:type="paragraph" w:customStyle="1" w:styleId="Acknowledgements">
    <w:name w:val="Acknowledgements"/>
    <w:basedOn w:val="a"/>
    <w:next w:val="a"/>
    <w:rsid w:val="00B42611"/>
    <w:pPr>
      <w:widowControl/>
      <w:wordWrap/>
      <w:autoSpaceDE/>
      <w:autoSpaceDN/>
      <w:spacing w:before="120" w:line="360" w:lineRule="auto"/>
      <w:jc w:val="left"/>
    </w:pPr>
    <w:rPr>
      <w:rFonts w:eastAsiaTheme="minorEastAsia" w:cs="Times New Roman"/>
      <w:kern w:val="0"/>
      <w:szCs w:val="24"/>
      <w:lang w:val="en-GB" w:eastAsia="en-GB"/>
    </w:rPr>
  </w:style>
  <w:style w:type="paragraph" w:styleId="af0">
    <w:name w:val="Title"/>
    <w:basedOn w:val="a"/>
    <w:next w:val="a"/>
    <w:link w:val="Char6"/>
    <w:uiPriority w:val="10"/>
    <w:qFormat/>
    <w:rsid w:val="0087770A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6">
    <w:name w:val="제목 Char"/>
    <w:basedOn w:val="a0"/>
    <w:link w:val="af0"/>
    <w:uiPriority w:val="10"/>
    <w:rsid w:val="0087770A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pple-converted-space">
    <w:name w:val="apple-converted-space"/>
    <w:basedOn w:val="a0"/>
    <w:rsid w:val="00945BA6"/>
  </w:style>
  <w:style w:type="character" w:styleId="af1">
    <w:name w:val="Strong"/>
    <w:basedOn w:val="a0"/>
    <w:uiPriority w:val="22"/>
    <w:qFormat/>
    <w:rsid w:val="00945BA6"/>
    <w:rPr>
      <w:b/>
      <w:bCs/>
    </w:rPr>
  </w:style>
  <w:style w:type="character" w:styleId="af2">
    <w:name w:val="Hyperlink"/>
    <w:basedOn w:val="a0"/>
    <w:uiPriority w:val="99"/>
    <w:unhideWhenUsed/>
    <w:rsid w:val="00945BA6"/>
    <w:rPr>
      <w:color w:val="0563C1" w:themeColor="hyperlink"/>
      <w:u w:val="single"/>
    </w:rPr>
  </w:style>
  <w:style w:type="character" w:customStyle="1" w:styleId="4Char">
    <w:name w:val="제목 4 Char"/>
    <w:basedOn w:val="a0"/>
    <w:link w:val="4"/>
    <w:uiPriority w:val="9"/>
    <w:rsid w:val="00945BA6"/>
    <w:rPr>
      <w:rFonts w:ascii="Times New Roman" w:eastAsia="Times New Roman" w:hAnsi="Times New Roman"/>
      <w:b/>
      <w:bCs/>
      <w:sz w:val="24"/>
    </w:rPr>
  </w:style>
  <w:style w:type="character" w:styleId="af3">
    <w:name w:val="line number"/>
    <w:basedOn w:val="a0"/>
    <w:uiPriority w:val="99"/>
    <w:semiHidden/>
    <w:unhideWhenUsed/>
    <w:rsid w:val="001A67B8"/>
  </w:style>
  <w:style w:type="paragraph" w:customStyle="1" w:styleId="CP">
    <w:name w:val="CP"/>
    <w:basedOn w:val="a"/>
    <w:rsid w:val="00BF46B2"/>
    <w:pPr>
      <w:widowControl/>
      <w:wordWrap/>
      <w:autoSpaceDE/>
      <w:autoSpaceDN/>
      <w:spacing w:before="120" w:after="120" w:line="240" w:lineRule="auto"/>
      <w:jc w:val="left"/>
    </w:pPr>
    <w:rPr>
      <w:rFonts w:eastAsiaTheme="minorEastAsia" w:cs="Times New Roman"/>
      <w:color w:val="6D4321"/>
      <w:kern w:val="0"/>
      <w:sz w:val="24"/>
      <w:szCs w:val="24"/>
      <w:lang w:eastAsia="en-US"/>
    </w:rPr>
  </w:style>
  <w:style w:type="paragraph" w:customStyle="1" w:styleId="TCH">
    <w:name w:val="TCH"/>
    <w:basedOn w:val="a"/>
    <w:rsid w:val="00BF46B2"/>
    <w:pPr>
      <w:widowControl/>
      <w:wordWrap/>
      <w:autoSpaceDE/>
      <w:autoSpaceDN/>
      <w:spacing w:before="120" w:after="120" w:line="240" w:lineRule="auto"/>
      <w:jc w:val="left"/>
    </w:pPr>
    <w:rPr>
      <w:rFonts w:eastAsiaTheme="minorEastAsia" w:cs="Times New Roman"/>
      <w:color w:val="6D4321"/>
      <w:kern w:val="0"/>
      <w:sz w:val="24"/>
      <w:szCs w:val="24"/>
      <w:lang w:eastAsia="en-US"/>
    </w:rPr>
  </w:style>
  <w:style w:type="paragraph" w:customStyle="1" w:styleId="TT">
    <w:name w:val="TT"/>
    <w:basedOn w:val="a"/>
    <w:rsid w:val="00BF46B2"/>
    <w:pPr>
      <w:widowControl/>
      <w:wordWrap/>
      <w:autoSpaceDE/>
      <w:autoSpaceDN/>
      <w:spacing w:before="120" w:after="120" w:line="240" w:lineRule="auto"/>
      <w:jc w:val="left"/>
    </w:pPr>
    <w:rPr>
      <w:rFonts w:eastAsiaTheme="minorEastAsia" w:cs="Times New Roman"/>
      <w:color w:val="007474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E064E7-4C1D-4387-BC7F-26846B3F2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Ja Young</dc:creator>
  <cp:keywords/>
  <dc:description/>
  <cp:lastModifiedBy>jeaho02@outlook.kr</cp:lastModifiedBy>
  <cp:revision>2</cp:revision>
  <cp:lastPrinted>2020-04-22T11:10:00Z</cp:lastPrinted>
  <dcterms:created xsi:type="dcterms:W3CDTF">2023-10-09T06:08:00Z</dcterms:created>
  <dcterms:modified xsi:type="dcterms:W3CDTF">2023-10-09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01d60dc0d45446902a7643256928eeab01ac29b5cafe0ec3a22732b65000a7</vt:lpwstr>
  </property>
  <property fmtid="{D5CDD505-2E9C-101B-9397-08002B2CF9AE}" pid="3" name="_DocHome">
    <vt:i4>-776815434</vt:i4>
  </property>
</Properties>
</file>